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FC80EA6" w14:textId="3E55EF64" w:rsidR="00BE1F96" w:rsidRDefault="0084468E">
      <w:r>
        <w:t>Lab – Not graded</w:t>
      </w:r>
    </w:p>
    <w:p w14:paraId="01CD9850" w14:textId="4758E564" w:rsidR="0084468E" w:rsidRDefault="0084468E"/>
    <w:p w14:paraId="38650D3D" w14:textId="73957F70" w:rsidR="0084468E" w:rsidRDefault="0084468E">
      <w:r>
        <w:t>Open ‘</w:t>
      </w:r>
      <w:r w:rsidRPr="0084468E">
        <w:t>SQL Scalar Functions - Date Formatting</w:t>
      </w:r>
      <w:r>
        <w:t>’ file. There are many ‘</w:t>
      </w:r>
      <w:proofErr w:type="gramStart"/>
      <w:r>
        <w:t>Date</w:t>
      </w:r>
      <w:proofErr w:type="gramEnd"/>
      <w:r>
        <w:t>’ functions that can be used in SQL server. Read the text and use the functions in your queries to see the results.</w:t>
      </w:r>
      <w:bookmarkStart w:id="0" w:name="_GoBack"/>
      <w:bookmarkEnd w:id="0"/>
      <w:r>
        <w:t xml:space="preserve"> </w:t>
      </w:r>
    </w:p>
    <w:sectPr w:rsidR="0084468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I1MDE0MDM0NjE0NTdW0lEKTi0uzszPAykwrAUAzNnmWCwAAAA="/>
  </w:docVars>
  <w:rsids>
    <w:rsidRoot w:val="00E637A3"/>
    <w:rsid w:val="0084468E"/>
    <w:rsid w:val="00BE1F96"/>
    <w:rsid w:val="00E637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01990E"/>
  <w15:chartTrackingRefBased/>
  <w15:docId w15:val="{19BA6841-99B2-485D-BE42-ADC40DB1A3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3.xml"/><Relationship Id="rId3" Type="http://schemas.openxmlformats.org/officeDocument/2006/relationships/webSettings" Target="webSettings.xml"/><Relationship Id="rId7" Type="http://schemas.openxmlformats.org/officeDocument/2006/relationships/customXml" Target="../customXml/item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customXml" Target="../customXml/item1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776FE3C323531449863BF78B071DC50" ma:contentTypeVersion="2" ma:contentTypeDescription="Create a new document." ma:contentTypeScope="" ma:versionID="03228003a9105e7df017a44f8d8009da">
  <xsd:schema xmlns:xsd="http://www.w3.org/2001/XMLSchema" xmlns:xs="http://www.w3.org/2001/XMLSchema" xmlns:p="http://schemas.microsoft.com/office/2006/metadata/properties" xmlns:ns2="a090d9f8-4da9-4a3b-8109-43da49e9b3d9" targetNamespace="http://schemas.microsoft.com/office/2006/metadata/properties" ma:root="true" ma:fieldsID="18fb4038381d021bc18aac58a106ee7d" ns2:_="">
    <xsd:import namespace="a090d9f8-4da9-4a3b-8109-43da49e9b3d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090d9f8-4da9-4a3b-8109-43da49e9b3d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48A4CAD1-0065-40DA-BB97-C1A184C89782}"/>
</file>

<file path=customXml/itemProps2.xml><?xml version="1.0" encoding="utf-8"?>
<ds:datastoreItem xmlns:ds="http://schemas.openxmlformats.org/officeDocument/2006/customXml" ds:itemID="{D021759C-DF5D-4F4B-874A-B7E376B9E74A}"/>
</file>

<file path=customXml/itemProps3.xml><?xml version="1.0" encoding="utf-8"?>
<ds:datastoreItem xmlns:ds="http://schemas.openxmlformats.org/officeDocument/2006/customXml" ds:itemID="{7DB5DAE1-3D87-4F6C-B455-1536F7070938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0</Words>
  <Characters>177</Characters>
  <Application>Microsoft Office Word</Application>
  <DocSecurity>0</DocSecurity>
  <Lines>1</Lines>
  <Paragraphs>1</Paragraphs>
  <ScaleCrop>false</ScaleCrop>
  <Company/>
  <LinksUpToDate>false</LinksUpToDate>
  <CharactersWithSpaces>2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ziarshajari@outlook.com</dc:creator>
  <cp:keywords/>
  <dc:description/>
  <cp:lastModifiedBy>maziarshajari@outlook.com</cp:lastModifiedBy>
  <cp:revision>2</cp:revision>
  <dcterms:created xsi:type="dcterms:W3CDTF">2019-01-21T00:28:00Z</dcterms:created>
  <dcterms:modified xsi:type="dcterms:W3CDTF">2019-01-21T00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776FE3C323531449863BF78B071DC50</vt:lpwstr>
  </property>
</Properties>
</file>